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8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71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74.png" ContentType="image/png"/>
  <Override PartName="/word/media/rId155.png" ContentType="image/png"/>
  <Override PartName="/word/media/rId158.png" ContentType="image/png"/>
  <Override PartName="/word/media/rId161.png" ContentType="image/png"/>
  <Override PartName="/word/media/rId164.png" ContentType="image/png"/>
  <Override PartName="/word/media/rId167.png" ContentType="image/png"/>
  <Override PartName="/word/media/rId170.png" ContentType="image/png"/>
  <Override PartName="/word/media/rId173.png" ContentType="image/png"/>
  <Override PartName="/word/media/rId176.png" ContentType="image/png"/>
  <Override PartName="/word/media/rId179.png" ContentType="image/png"/>
  <Override PartName="/word/media/rId182.png" ContentType="image/png"/>
  <Override PartName="/word/media/rId77.png" ContentType="image/png"/>
  <Override PartName="/word/media/rId185.png" ContentType="image/png"/>
  <Override PartName="/word/media/rId188.png" ContentType="image/png"/>
  <Override PartName="/word/media/rId191.png" ContentType="image/png"/>
  <Override PartName="/word/media/rId194.png" ContentType="image/png"/>
  <Override PartName="/word/media/rId197.png" ContentType="image/png"/>
  <Override PartName="/word/media/rId200.png" ContentType="image/png"/>
  <Override PartName="/word/media/rId203.png" ContentType="image/png"/>
  <Override PartName="/word/media/rId206.png" ContentType="image/png"/>
  <Override PartName="/word/media/rId209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0.png" ContentType="image/png"/>
  <Override PartName="/word/media/rId4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B-FluoroProbe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Wagner</w:t>
      </w:r>
    </w:p>
    <w:p>
      <w:pPr>
        <w:pStyle w:val="Date"/>
      </w:pPr>
      <w:r>
        <w:t xml:space="preserve">2023-03-17</w:t>
      </w:r>
    </w:p>
    <w:p>
      <w:pPr>
        <w:pStyle w:val="FirstParagraph"/>
      </w:pPr>
      <w:r>
        <w:t xml:space="preserve">Time series plots.</w:t>
      </w:r>
      <w:r>
        <w:t xml:space="preserve"> </w:t>
      </w:r>
      <w:r>
        <w:drawing>
          <wp:inline>
            <wp:extent cx="53340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Figures/Time%20Series%20Plots/T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./Figures/Time%20Series%20Plots/T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./Figures/Time%20Series%20Plots/TS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Figures/Time%20Series%20Plots/TS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Figures/Time%20Series%20Plots/TS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Figures/Time%20Series%20Plots/TS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Figures/Time%20Series%20Plots/TS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Figures/Time%20Series%20Plots/TS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/Figures/Time%20Series%20Plots/TS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./Figures/Time%20Series%20Plots/TS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lots by Algal type.</w:t>
      </w:r>
      <w:r>
        <w:t xml:space="preserve"> </w:t>
      </w:r>
      <w:r>
        <w:drawing>
          <wp:inline>
            <wp:extent cx="5334000" cy="3810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Figures/CombDates_Box/ASD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./Figures/CombDates_Box/ASD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./Figures/CombDates_Box/ASD-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./Figures/CombDates_Box/ASD-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./Figures/CombDates_Box/ASD-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/Figures/CombDates_Box/ASD-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y date</w:t>
      </w:r>
      <w:r>
        <w:t xml:space="preserve"> </w:t>
      </w:r>
      <w:r>
        <w:drawing>
          <wp:inline>
            <wp:extent cx="5334000" cy="38100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/Figures/ByDate_Box/D1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./Figures/ByDate_Box/D1-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./Figures/ByDate_Box/D1-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./Figures/ByDate_Box/D1-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./Figures/ByDate_Box/D1-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./Figures/ByDate_Box/D1-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./Figures/ByDate_Box/D1-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./Figures/ByDate_Box/D1-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./Figures/ByDate_Box/D1-9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./Figures/ByDate_Box/D1-10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./Figures/ByDate_Box/D1-1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./Figures/ByDate_Box/D1-1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./Figures/ByDate_Box/D1-13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./Figures/ByDate_Box/D1-14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./Figures/ByDate_Box/D1-15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./Figures/ByDate_Box/D1-16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./Figures/ByDate_Box/D1-17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./Figures/ByDate_Box/D1-18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./Figures/ByDate_Box/D1-19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./Figures/ByDate_Box/D1-20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./Figures/ByDate_Box/D1-21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./Figures/ByDate_Box/D1-22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./Figures/ByDate_Box/D1-23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./Figures/ByDate_Box/D1-24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./Figures/ByDate_Box/D1-25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./Figures/ByDate_Box/D1-26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./Figures/ByDate_Box/D1-27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./Figures/ByDate_Box/D1-28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./Figures/ByDate_Box/D1-29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./Figures/ByDate_Box/D1-30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./Figures/ByDate_Box/D1-31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./Figures/ByDate_Box/D1-32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./Figures/ByDate_Box/D1-33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./Figures/ByDate_Box/D1-34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./Figures/ByDate_Box/D1-35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./Figures/ByDate_Box/D1-36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./Figures/ByDate_Box/D1-37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./Figures/ByDate_Box/D1-38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./Figures/ByDate_Box/D1-39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./Figures/ByDate_Box/D1-40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./Figures/ByDate_Box/D1-41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./Figures/ByDate_Box/D1-42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./Figures/ByDate_Box/D1-43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./Figures/ByDate_Box/D1-44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./Figures/ByDate_Box/D1-45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04" name="Picture"/>
            <a:graphic>
              <a:graphicData uri="http://schemas.openxmlformats.org/drawingml/2006/picture">
                <pic:pic>
                  <pic:nvPicPr>
                    <pic:cNvPr descr="./Figures/ByDate_Box/D1-46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07" name="Picture"/>
            <a:graphic>
              <a:graphicData uri="http://schemas.openxmlformats.org/drawingml/2006/picture">
                <pic:pic>
                  <pic:nvPicPr>
                    <pic:cNvPr descr="./Figures/ByDate_Box/D1-47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10" name="Picture"/>
            <a:graphic>
              <a:graphicData uri="http://schemas.openxmlformats.org/drawingml/2006/picture">
                <pic:pic>
                  <pic:nvPicPr>
                    <pic:cNvPr descr="./Figures/ByDate_Box/D1-48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8" Target="media/rId68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71" Target="media/rId71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74" Target="media/rId74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167" Target="media/rId167.png" /><Relationship Type="http://schemas.openxmlformats.org/officeDocument/2006/relationships/image" Id="rId170" Target="media/rId170.png" /><Relationship Type="http://schemas.openxmlformats.org/officeDocument/2006/relationships/image" Id="rId173" Target="media/rId173.png" /><Relationship Type="http://schemas.openxmlformats.org/officeDocument/2006/relationships/image" Id="rId176" Target="media/rId176.png" /><Relationship Type="http://schemas.openxmlformats.org/officeDocument/2006/relationships/image" Id="rId179" Target="media/rId179.png" /><Relationship Type="http://schemas.openxmlformats.org/officeDocument/2006/relationships/image" Id="rId182" Target="media/rId182.png" /><Relationship Type="http://schemas.openxmlformats.org/officeDocument/2006/relationships/image" Id="rId77" Target="media/rId77.png" /><Relationship Type="http://schemas.openxmlformats.org/officeDocument/2006/relationships/image" Id="rId185" Target="media/rId185.png" /><Relationship Type="http://schemas.openxmlformats.org/officeDocument/2006/relationships/image" Id="rId188" Target="media/rId188.png" /><Relationship Type="http://schemas.openxmlformats.org/officeDocument/2006/relationships/image" Id="rId191" Target="media/rId191.png" /><Relationship Type="http://schemas.openxmlformats.org/officeDocument/2006/relationships/image" Id="rId194" Target="media/rId194.png" /><Relationship Type="http://schemas.openxmlformats.org/officeDocument/2006/relationships/image" Id="rId197" Target="media/rId197.png" /><Relationship Type="http://schemas.openxmlformats.org/officeDocument/2006/relationships/image" Id="rId200" Target="media/rId200.png" /><Relationship Type="http://schemas.openxmlformats.org/officeDocument/2006/relationships/image" Id="rId203" Target="media/rId203.png" /><Relationship Type="http://schemas.openxmlformats.org/officeDocument/2006/relationships/image" Id="rId206" Target="media/rId206.png" /><Relationship Type="http://schemas.openxmlformats.org/officeDocument/2006/relationships/image" Id="rId209" Target="media/rId209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B-FluoroProbe analysis</dc:title>
  <dc:creator>Ryan Wagner</dc:creator>
  <cp:keywords/>
  <dcterms:created xsi:type="dcterms:W3CDTF">2023-03-18T01:00:12Z</dcterms:created>
  <dcterms:modified xsi:type="dcterms:W3CDTF">2023-03-18T01:0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17</vt:lpwstr>
  </property>
  <property fmtid="{D5CDD505-2E9C-101B-9397-08002B2CF9AE}" pid="3" name="editor_options">
    <vt:lpwstr/>
  </property>
  <property fmtid="{D5CDD505-2E9C-101B-9397-08002B2CF9AE}" pid="4" name="geometry">
    <vt:lpwstr>margin = 0.50 in</vt:lpwstr>
  </property>
  <property fmtid="{D5CDD505-2E9C-101B-9397-08002B2CF9AE}" pid="5" name="output">
    <vt:lpwstr>word_document</vt:lpwstr>
  </property>
</Properties>
</file>